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0A4A1" w14:textId="77777777" w:rsidR="000634E3" w:rsidRPr="00BA49A4" w:rsidRDefault="000634E3" w:rsidP="000634E3">
      <w:pPr>
        <w:jc w:val="center"/>
        <w:rPr>
          <w:rFonts w:ascii="Century Gothic" w:hAnsi="Century Gothic"/>
          <w:sz w:val="20"/>
        </w:rPr>
      </w:pPr>
      <w:r w:rsidRPr="00BA49A4">
        <w:rPr>
          <w:rFonts w:ascii="Century Gothic" w:hAnsi="Century Gothic"/>
          <w:noProof/>
          <w:sz w:val="20"/>
        </w:rPr>
        <w:drawing>
          <wp:anchor distT="0" distB="0" distL="114300" distR="114300" simplePos="0" relativeHeight="251659264" behindDoc="0" locked="0" layoutInCell="1" allowOverlap="1" wp14:anchorId="67E0A4F7" wp14:editId="67E0A4F8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009650" cy="900803"/>
            <wp:effectExtent l="0" t="0" r="0" b="0"/>
            <wp:wrapNone/>
            <wp:docPr id="8" name="Picture 8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-CvSU-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9008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49A4">
        <w:rPr>
          <w:rFonts w:ascii="Century Gothic" w:hAnsi="Century Gothic"/>
          <w:sz w:val="20"/>
        </w:rPr>
        <w:t>Republic of the Philippines</w:t>
      </w:r>
    </w:p>
    <w:p w14:paraId="67E0A4A2" w14:textId="77777777" w:rsidR="000634E3" w:rsidRPr="00BA49A4" w:rsidRDefault="000634E3" w:rsidP="000634E3">
      <w:pPr>
        <w:jc w:val="center"/>
        <w:rPr>
          <w:rFonts w:ascii="Bookman Old Style" w:hAnsi="Bookman Old Style"/>
          <w:b/>
          <w:snapToGrid w:val="0"/>
          <w:color w:val="000000"/>
          <w:sz w:val="20"/>
        </w:rPr>
      </w:pPr>
      <w:r w:rsidRPr="00BA49A4">
        <w:rPr>
          <w:rFonts w:ascii="Bookman Old Style" w:hAnsi="Bookman Old Style"/>
          <w:b/>
          <w:szCs w:val="28"/>
        </w:rPr>
        <w:t>CAVITE STATE UNIVERSITY</w:t>
      </w:r>
    </w:p>
    <w:p w14:paraId="67E0A4A3" w14:textId="77777777" w:rsidR="000634E3" w:rsidRPr="00BA49A4" w:rsidRDefault="000634E3" w:rsidP="000634E3">
      <w:pPr>
        <w:jc w:val="center"/>
        <w:rPr>
          <w:rFonts w:ascii="Century Gothic" w:hAnsi="Century Gothic"/>
          <w:b/>
          <w:snapToGrid w:val="0"/>
          <w:color w:val="000000"/>
          <w:sz w:val="20"/>
        </w:rPr>
      </w:pPr>
      <w:r w:rsidRPr="00BA49A4">
        <w:rPr>
          <w:rFonts w:ascii="Century Gothic" w:hAnsi="Century Gothic"/>
          <w:b/>
          <w:snapToGrid w:val="0"/>
          <w:color w:val="000000"/>
          <w:sz w:val="20"/>
        </w:rPr>
        <w:t>Carmona Campus</w:t>
      </w:r>
    </w:p>
    <w:p w14:paraId="67E0A4A4" w14:textId="77777777" w:rsidR="000634E3" w:rsidRPr="00BA49A4" w:rsidRDefault="000634E3" w:rsidP="000634E3">
      <w:pPr>
        <w:jc w:val="center"/>
        <w:rPr>
          <w:rFonts w:ascii="Century Gothic" w:hAnsi="Century Gothic"/>
          <w:snapToGrid w:val="0"/>
          <w:color w:val="000000"/>
          <w:sz w:val="18"/>
          <w:szCs w:val="20"/>
        </w:rPr>
      </w:pPr>
      <w:r w:rsidRPr="00BA49A4">
        <w:rPr>
          <w:rFonts w:ascii="Century Gothic" w:hAnsi="Century Gothic"/>
          <w:snapToGrid w:val="0"/>
          <w:color w:val="000000"/>
          <w:sz w:val="18"/>
          <w:szCs w:val="20"/>
        </w:rPr>
        <w:t>Market Road, Carmona, Cavite</w:t>
      </w:r>
    </w:p>
    <w:p w14:paraId="67E0A4A5" w14:textId="77777777" w:rsidR="00F35579" w:rsidRPr="00BA49A4" w:rsidRDefault="00F35579" w:rsidP="00F35579">
      <w:pPr>
        <w:jc w:val="center"/>
        <w:rPr>
          <w:rFonts w:ascii="Lucida Calligraphy" w:hAnsi="Lucida Calligraphy"/>
          <w:snapToGrid w:val="0"/>
          <w:sz w:val="18"/>
        </w:rPr>
      </w:pPr>
      <w:r w:rsidRPr="00BA49A4">
        <w:rPr>
          <w:rFonts w:ascii="Lucida Calligraphy" w:hAnsi="Lucida Calligraphy"/>
          <w:snapToGrid w:val="0"/>
          <w:sz w:val="20"/>
        </w:rPr>
        <w:sym w:font="Wingdings 2" w:char="F027"/>
      </w:r>
      <w:r>
        <w:rPr>
          <w:rFonts w:ascii="Lucida Calligraphy" w:hAnsi="Lucida Calligraphy"/>
          <w:snapToGrid w:val="0"/>
          <w:sz w:val="18"/>
        </w:rPr>
        <w:t xml:space="preserve"> (046) 487-6328</w:t>
      </w:r>
      <w:r w:rsidRPr="00BA49A4">
        <w:rPr>
          <w:rFonts w:ascii="Lucida Calligraphy" w:hAnsi="Lucida Calligraphy"/>
          <w:snapToGrid w:val="0"/>
          <w:sz w:val="18"/>
        </w:rPr>
        <w:t>/</w:t>
      </w:r>
      <w:r>
        <w:rPr>
          <w:rFonts w:ascii="Lucida Calligraphy" w:hAnsi="Lucida Calligraphy"/>
          <w:snapToGrid w:val="0"/>
          <w:sz w:val="18"/>
        </w:rPr>
        <w:t>cvsucarmona@cvsu.edu.ph</w:t>
      </w:r>
      <w:r w:rsidRPr="00BA49A4">
        <w:rPr>
          <w:rFonts w:ascii="Lucida Calligraphy" w:hAnsi="Lucida Calligraphy"/>
          <w:snapToGrid w:val="0"/>
          <w:sz w:val="18"/>
        </w:rPr>
        <w:t xml:space="preserve"> </w:t>
      </w:r>
    </w:p>
    <w:p w14:paraId="67E0A4A6" w14:textId="77777777" w:rsidR="000634E3" w:rsidRPr="00BF1CDE" w:rsidRDefault="000634E3" w:rsidP="000634E3">
      <w:pPr>
        <w:pStyle w:val="Header"/>
        <w:jc w:val="center"/>
      </w:pPr>
      <w:r w:rsidRPr="006458AD">
        <w:rPr>
          <w:rFonts w:ascii="Century Gothic" w:hAnsi="Century Gothic"/>
          <w:snapToGrid w:val="0"/>
          <w:sz w:val="18"/>
          <w:szCs w:val="18"/>
        </w:rPr>
        <w:t>www.cvsu.edu.ph</w:t>
      </w:r>
    </w:p>
    <w:p w14:paraId="67E0A4A7" w14:textId="77777777" w:rsidR="000634E3" w:rsidRDefault="000634E3" w:rsidP="000634E3">
      <w:pPr>
        <w:pStyle w:val="Header"/>
        <w:jc w:val="center"/>
        <w:rPr>
          <w:b/>
        </w:rPr>
      </w:pPr>
    </w:p>
    <w:p w14:paraId="67E0A4A8" w14:textId="77777777" w:rsidR="000634E3" w:rsidRDefault="000634E3" w:rsidP="000634E3">
      <w:pPr>
        <w:pStyle w:val="Header"/>
        <w:jc w:val="center"/>
        <w:rPr>
          <w:b/>
        </w:rPr>
      </w:pPr>
    </w:p>
    <w:p w14:paraId="67E0A4A9" w14:textId="77777777" w:rsidR="000634E3" w:rsidRPr="00664ADE" w:rsidRDefault="000634E3" w:rsidP="000634E3">
      <w:pPr>
        <w:pStyle w:val="Header"/>
        <w:jc w:val="center"/>
        <w:rPr>
          <w:rFonts w:ascii="Arial" w:hAnsi="Arial" w:cs="Arial"/>
          <w:b/>
          <w:sz w:val="22"/>
          <w:szCs w:val="22"/>
        </w:rPr>
      </w:pPr>
      <w:r w:rsidRPr="00664ADE">
        <w:rPr>
          <w:rFonts w:ascii="Arial" w:hAnsi="Arial" w:cs="Arial"/>
          <w:b/>
          <w:sz w:val="22"/>
          <w:szCs w:val="22"/>
        </w:rPr>
        <w:t>DEPAR</w:t>
      </w:r>
      <w:r w:rsidR="006350ED" w:rsidRPr="00664ADE">
        <w:rPr>
          <w:rFonts w:ascii="Arial" w:hAnsi="Arial" w:cs="Arial"/>
          <w:b/>
          <w:sz w:val="22"/>
          <w:szCs w:val="22"/>
        </w:rPr>
        <w:t>T</w:t>
      </w:r>
      <w:r w:rsidRPr="00664ADE">
        <w:rPr>
          <w:rFonts w:ascii="Arial" w:hAnsi="Arial" w:cs="Arial"/>
          <w:b/>
          <w:sz w:val="22"/>
          <w:szCs w:val="22"/>
        </w:rPr>
        <w:t>MENT OF INDUSTRIAL AND INFORMATION TECHNOLOGY</w:t>
      </w:r>
    </w:p>
    <w:p w14:paraId="67E0A4AA" w14:textId="77777777" w:rsidR="00934F85" w:rsidRPr="00664ADE" w:rsidRDefault="00934F85" w:rsidP="00934F85">
      <w:pPr>
        <w:jc w:val="center"/>
        <w:rPr>
          <w:rFonts w:ascii="Arial" w:hAnsi="Arial" w:cs="Arial"/>
          <w:b/>
          <w:sz w:val="22"/>
          <w:szCs w:val="22"/>
        </w:rPr>
      </w:pPr>
    </w:p>
    <w:p w14:paraId="67E0A4AB" w14:textId="77777777" w:rsidR="00934F85" w:rsidRPr="00664ADE" w:rsidRDefault="00934F85" w:rsidP="000634E3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p w14:paraId="67E0A4AC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sz w:val="22"/>
          <w:szCs w:val="22"/>
        </w:rPr>
      </w:pPr>
      <w:r w:rsidRPr="00664ADE">
        <w:rPr>
          <w:rFonts w:ascii="Arial" w:hAnsi="Arial" w:cs="Arial"/>
          <w:b/>
          <w:sz w:val="22"/>
          <w:szCs w:val="22"/>
        </w:rPr>
        <w:t>REQUEST FOR ENGLISH CRITIC</w:t>
      </w:r>
    </w:p>
    <w:p w14:paraId="67E0A4AD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p w14:paraId="67E0A4AE" w14:textId="77777777" w:rsidR="00934F85" w:rsidRPr="00664ADE" w:rsidRDefault="00934F85" w:rsidP="000634E3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66"/>
        <w:gridCol w:w="6787"/>
      </w:tblGrid>
      <w:tr w:rsidR="000634E3" w:rsidRPr="00664ADE" w14:paraId="67E0A4B1" w14:textId="77777777" w:rsidTr="000634E3">
        <w:tc>
          <w:tcPr>
            <w:tcW w:w="1702" w:type="dxa"/>
          </w:tcPr>
          <w:p w14:paraId="67E0A4AF" w14:textId="01406C46" w:rsidR="000634E3" w:rsidRPr="00664ADE" w:rsidRDefault="000634E3" w:rsidP="000634E3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Name</w:t>
            </w:r>
            <w:r w:rsidR="009266DD" w:rsidRPr="00664ADE">
              <w:rPr>
                <w:rFonts w:ascii="Arial" w:hAnsi="Arial" w:cs="Arial"/>
                <w:sz w:val="22"/>
                <w:szCs w:val="22"/>
              </w:rPr>
              <w:t>s</w:t>
            </w:r>
            <w:r w:rsidRPr="00664ADE">
              <w:rPr>
                <w:rFonts w:ascii="Arial" w:hAnsi="Arial" w:cs="Arial"/>
                <w:sz w:val="22"/>
                <w:szCs w:val="22"/>
              </w:rPr>
              <w:t>:</w:t>
            </w:r>
          </w:p>
        </w:tc>
        <w:tc>
          <w:tcPr>
            <w:tcW w:w="7075" w:type="dxa"/>
          </w:tcPr>
          <w:p w14:paraId="67E0A4B0" w14:textId="77777777" w:rsidR="000634E3" w:rsidRPr="00664ADE" w:rsidRDefault="000634E3" w:rsidP="00D27A37">
            <w:pPr>
              <w:ind w:right="-120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 xml:space="preserve">PEDRO D. </w:t>
            </w:r>
            <w:proofErr w:type="gramStart"/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>CALUNGSOD</w:t>
            </w:r>
            <w:r w:rsidR="00D27A37" w:rsidRPr="00664ADE">
              <w:rPr>
                <w:rFonts w:ascii="Arial" w:hAnsi="Arial" w:cs="Arial"/>
                <w:color w:val="C00000"/>
                <w:sz w:val="22"/>
                <w:szCs w:val="22"/>
              </w:rPr>
              <w:t xml:space="preserve">, </w:t>
            </w:r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 xml:space="preserve"> JUAN</w:t>
            </w:r>
            <w:proofErr w:type="gramEnd"/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 xml:space="preserve"> A DELA CRUZ</w:t>
            </w:r>
            <w:r w:rsidR="00D27A37" w:rsidRPr="00664ADE">
              <w:rPr>
                <w:rFonts w:ascii="Arial" w:hAnsi="Arial" w:cs="Arial"/>
                <w:color w:val="C00000"/>
                <w:sz w:val="22"/>
                <w:szCs w:val="22"/>
              </w:rPr>
              <w:t xml:space="preserve"> and JOHN X. DOE</w:t>
            </w:r>
          </w:p>
        </w:tc>
      </w:tr>
      <w:tr w:rsidR="000634E3" w:rsidRPr="00664ADE" w14:paraId="67E0A4B4" w14:textId="77777777" w:rsidTr="000634E3">
        <w:tc>
          <w:tcPr>
            <w:tcW w:w="1702" w:type="dxa"/>
          </w:tcPr>
          <w:p w14:paraId="67E0A4B2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75" w:type="dxa"/>
          </w:tcPr>
          <w:p w14:paraId="67E0A4B3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4E3" w:rsidRPr="00664ADE" w14:paraId="67E0A4B7" w14:textId="77777777" w:rsidTr="000634E3">
        <w:tc>
          <w:tcPr>
            <w:tcW w:w="1702" w:type="dxa"/>
          </w:tcPr>
          <w:p w14:paraId="67E0A4B5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Program:</w:t>
            </w:r>
          </w:p>
        </w:tc>
        <w:tc>
          <w:tcPr>
            <w:tcW w:w="7075" w:type="dxa"/>
          </w:tcPr>
          <w:p w14:paraId="67E0A4B6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 xml:space="preserve">BACHELOR OF SCIENCE IN </w:t>
            </w:r>
            <w:r w:rsidR="001A5497" w:rsidRPr="00664ADE">
              <w:rPr>
                <w:rFonts w:ascii="Arial" w:hAnsi="Arial" w:cs="Arial"/>
                <w:color w:val="C00000"/>
                <w:sz w:val="22"/>
                <w:szCs w:val="22"/>
              </w:rPr>
              <w:t>XXXX</w:t>
            </w:r>
            <w:r w:rsidR="002F3A51" w:rsidRPr="00664ADE">
              <w:rPr>
                <w:rFonts w:ascii="Arial" w:hAnsi="Arial" w:cs="Arial"/>
                <w:color w:val="C00000"/>
                <w:sz w:val="22"/>
                <w:szCs w:val="22"/>
              </w:rPr>
              <w:t>XXXXXXXXX</w:t>
            </w:r>
            <w:r w:rsidR="001A5497" w:rsidRPr="00664ADE">
              <w:rPr>
                <w:rFonts w:ascii="Arial" w:hAnsi="Arial" w:cs="Arial"/>
                <w:color w:val="C00000"/>
                <w:sz w:val="22"/>
                <w:szCs w:val="22"/>
              </w:rPr>
              <w:t>XX</w:t>
            </w:r>
          </w:p>
        </w:tc>
      </w:tr>
      <w:tr w:rsidR="000634E3" w:rsidRPr="00664ADE" w14:paraId="67E0A4BA" w14:textId="77777777" w:rsidTr="000634E3">
        <w:tc>
          <w:tcPr>
            <w:tcW w:w="1702" w:type="dxa"/>
          </w:tcPr>
          <w:p w14:paraId="67E0A4B8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75" w:type="dxa"/>
          </w:tcPr>
          <w:p w14:paraId="67E0A4B9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4E3" w:rsidRPr="00664ADE" w14:paraId="67E0A4BD" w14:textId="77777777" w:rsidTr="000634E3">
        <w:tc>
          <w:tcPr>
            <w:tcW w:w="1702" w:type="dxa"/>
          </w:tcPr>
          <w:p w14:paraId="67E0A4BB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Type of Study:</w:t>
            </w:r>
          </w:p>
        </w:tc>
        <w:tc>
          <w:tcPr>
            <w:tcW w:w="7075" w:type="dxa"/>
          </w:tcPr>
          <w:p w14:paraId="67E0A4BC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>THESIS</w:t>
            </w:r>
            <w:r w:rsidR="00F8457E" w:rsidRPr="00664ADE">
              <w:rPr>
                <w:rFonts w:ascii="Arial" w:hAnsi="Arial" w:cs="Arial"/>
                <w:color w:val="C00000"/>
                <w:sz w:val="22"/>
                <w:szCs w:val="22"/>
              </w:rPr>
              <w:t>/CAPSTONE PROJECT</w:t>
            </w:r>
          </w:p>
        </w:tc>
      </w:tr>
      <w:tr w:rsidR="000634E3" w:rsidRPr="00664ADE" w14:paraId="67E0A4C0" w14:textId="77777777" w:rsidTr="000634E3">
        <w:tc>
          <w:tcPr>
            <w:tcW w:w="1702" w:type="dxa"/>
          </w:tcPr>
          <w:p w14:paraId="67E0A4BE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7075" w:type="dxa"/>
          </w:tcPr>
          <w:p w14:paraId="67E0A4BF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0634E3" w:rsidRPr="00664ADE" w14:paraId="67E0A4C3" w14:textId="77777777" w:rsidTr="000634E3">
        <w:tc>
          <w:tcPr>
            <w:tcW w:w="1702" w:type="dxa"/>
          </w:tcPr>
          <w:p w14:paraId="67E0A4C1" w14:textId="77777777" w:rsidR="000634E3" w:rsidRPr="00664ADE" w:rsidRDefault="000634E3" w:rsidP="00934F85">
            <w:pPr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Title:</w:t>
            </w:r>
          </w:p>
        </w:tc>
        <w:tc>
          <w:tcPr>
            <w:tcW w:w="7075" w:type="dxa"/>
          </w:tcPr>
          <w:p w14:paraId="67E0A4C2" w14:textId="77777777" w:rsidR="000634E3" w:rsidRPr="00664ADE" w:rsidRDefault="000634E3" w:rsidP="000634E3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color w:val="C00000"/>
                <w:sz w:val="22"/>
                <w:szCs w:val="22"/>
              </w:rPr>
              <w:t>INVERTED PYRAMID</w:t>
            </w:r>
          </w:p>
        </w:tc>
      </w:tr>
    </w:tbl>
    <w:p w14:paraId="67E0A4C4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b/>
          <w:sz w:val="22"/>
          <w:szCs w:val="22"/>
        </w:rPr>
      </w:pPr>
    </w:p>
    <w:p w14:paraId="67E0A4C5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b/>
          <w:sz w:val="22"/>
          <w:szCs w:val="22"/>
        </w:rPr>
      </w:pPr>
    </w:p>
    <w:p w14:paraId="67E0A4C6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b/>
          <w:sz w:val="22"/>
          <w:szCs w:val="22"/>
        </w:rPr>
      </w:pPr>
    </w:p>
    <w:p w14:paraId="67E0A4C7" w14:textId="77777777" w:rsidR="00934F85" w:rsidRPr="00664ADE" w:rsidRDefault="00934F85" w:rsidP="00B40785">
      <w:pPr>
        <w:jc w:val="center"/>
        <w:rPr>
          <w:rFonts w:ascii="Arial" w:hAnsi="Arial" w:cs="Arial"/>
          <w:b/>
          <w:sz w:val="22"/>
          <w:szCs w:val="22"/>
        </w:rPr>
      </w:pPr>
      <w:r w:rsidRPr="00664ADE">
        <w:rPr>
          <w:rFonts w:ascii="Arial" w:hAnsi="Arial" w:cs="Arial"/>
          <w:b/>
          <w:sz w:val="22"/>
          <w:szCs w:val="22"/>
        </w:rPr>
        <w:t>CONFORME:</w:t>
      </w:r>
    </w:p>
    <w:p w14:paraId="67E0A4C8" w14:textId="77777777" w:rsidR="00934F85" w:rsidRPr="00664ADE" w:rsidRDefault="00934F85" w:rsidP="00934F85">
      <w:pPr>
        <w:jc w:val="center"/>
        <w:rPr>
          <w:rFonts w:ascii="Arial" w:hAnsi="Arial" w:cs="Arial"/>
          <w:b/>
          <w:sz w:val="22"/>
          <w:szCs w:val="22"/>
        </w:rPr>
      </w:pPr>
    </w:p>
    <w:p w14:paraId="67E0A4C9" w14:textId="77777777" w:rsidR="00934F85" w:rsidRPr="00664ADE" w:rsidRDefault="00934F85" w:rsidP="00934F85">
      <w:pPr>
        <w:jc w:val="center"/>
        <w:rPr>
          <w:rFonts w:ascii="Arial" w:hAnsi="Arial" w:cs="Arial"/>
          <w:b/>
          <w:sz w:val="22"/>
          <w:szCs w:val="22"/>
        </w:rPr>
      </w:pPr>
    </w:p>
    <w:p w14:paraId="67E0A4CA" w14:textId="77777777" w:rsidR="00934F85" w:rsidRPr="00664ADE" w:rsidRDefault="00934F85" w:rsidP="00934F85">
      <w:pPr>
        <w:jc w:val="center"/>
        <w:rPr>
          <w:rFonts w:ascii="Arial" w:hAnsi="Arial" w:cs="Arial"/>
          <w:b/>
          <w:sz w:val="22"/>
          <w:szCs w:val="22"/>
        </w:rPr>
      </w:pPr>
    </w:p>
    <w:tbl>
      <w:tblPr>
        <w:tblStyle w:val="TableGrid"/>
        <w:tblW w:w="0" w:type="auto"/>
        <w:tblInd w:w="1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7"/>
        <w:gridCol w:w="1276"/>
      </w:tblGrid>
      <w:tr w:rsidR="001A5497" w:rsidRPr="00664ADE" w14:paraId="67E0A4CD" w14:textId="77777777" w:rsidTr="001A5497">
        <w:tc>
          <w:tcPr>
            <w:tcW w:w="3827" w:type="dxa"/>
          </w:tcPr>
          <w:p w14:paraId="67E0A4CB" w14:textId="77777777" w:rsidR="001A5497" w:rsidRPr="00664ADE" w:rsidRDefault="001A5497" w:rsidP="00934F8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b/>
                <w:color w:val="C00000"/>
                <w:sz w:val="22"/>
                <w:szCs w:val="22"/>
              </w:rPr>
              <w:t>FIRST NAME M.I. LAST NAME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67E0A4CC" w14:textId="77777777" w:rsidR="001A5497" w:rsidRPr="00664ADE" w:rsidRDefault="001A5497" w:rsidP="00934F85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1A5497" w:rsidRPr="00664ADE" w14:paraId="67E0A4D0" w14:textId="77777777" w:rsidTr="001A5497">
        <w:tc>
          <w:tcPr>
            <w:tcW w:w="3827" w:type="dxa"/>
          </w:tcPr>
          <w:p w14:paraId="67E0A4CE" w14:textId="77777777" w:rsidR="001A5497" w:rsidRPr="00664ADE" w:rsidRDefault="001A5497" w:rsidP="00934F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English Critic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67E0A4CF" w14:textId="77777777" w:rsidR="001A5497" w:rsidRPr="00664ADE" w:rsidRDefault="001A5497" w:rsidP="00934F8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</w:tbl>
    <w:p w14:paraId="67E0A4D1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p w14:paraId="67E0A4D2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p w14:paraId="67E0A4D3" w14:textId="77777777" w:rsidR="00934F85" w:rsidRPr="00664ADE" w:rsidRDefault="00934F85" w:rsidP="00934F85">
      <w:pPr>
        <w:ind w:left="360" w:firstLine="300"/>
        <w:jc w:val="center"/>
        <w:rPr>
          <w:rFonts w:ascii="Arial" w:hAnsi="Arial" w:cs="Arial"/>
          <w:sz w:val="22"/>
          <w:szCs w:val="22"/>
        </w:rPr>
      </w:pPr>
    </w:p>
    <w:tbl>
      <w:tblPr>
        <w:tblStyle w:val="TableGrid"/>
        <w:tblW w:w="835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2365"/>
        <w:gridCol w:w="1037"/>
        <w:gridCol w:w="900"/>
        <w:gridCol w:w="846"/>
        <w:gridCol w:w="1127"/>
        <w:gridCol w:w="1177"/>
        <w:gridCol w:w="900"/>
      </w:tblGrid>
      <w:tr w:rsidR="00B40785" w:rsidRPr="00664ADE" w14:paraId="67E0A4D5" w14:textId="77777777" w:rsidTr="00664ADE">
        <w:tc>
          <w:tcPr>
            <w:tcW w:w="8349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7E0A4D4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b/>
                <w:sz w:val="22"/>
                <w:szCs w:val="22"/>
              </w:rPr>
              <w:t>APPROVED:</w:t>
            </w:r>
          </w:p>
        </w:tc>
      </w:tr>
      <w:tr w:rsidR="00B40785" w:rsidRPr="00664ADE" w14:paraId="67E0A4DD" w14:textId="77777777" w:rsidTr="00664ADE"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0A4D6" w14:textId="77777777" w:rsidR="00B40785" w:rsidRPr="00664ADE" w:rsidRDefault="00B40785" w:rsidP="00D400A7">
            <w:pPr>
              <w:ind w:left="-534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7E0A4D7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D8" w14:textId="77777777" w:rsidR="00B40785" w:rsidRPr="00664ADE" w:rsidRDefault="00B40785" w:rsidP="00D400A7">
            <w:pPr>
              <w:ind w:left="-959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D9" w14:textId="77777777" w:rsidR="00B40785" w:rsidRPr="00664ADE" w:rsidRDefault="00B40785" w:rsidP="00D400A7">
            <w:pPr>
              <w:ind w:left="-959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DA" w14:textId="77777777" w:rsidR="00B40785" w:rsidRPr="00664ADE" w:rsidRDefault="00B40785" w:rsidP="00D400A7">
            <w:pPr>
              <w:ind w:left="-959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DB" w14:textId="77777777" w:rsidR="00B40785" w:rsidRPr="00664ADE" w:rsidRDefault="00B40785" w:rsidP="00D400A7">
            <w:pPr>
              <w:ind w:left="-959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7E0A4DC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0785" w:rsidRPr="00664ADE" w14:paraId="67E0A4E2" w14:textId="77777777" w:rsidTr="00664ADE"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0A4DE" w14:textId="4DAA3373" w:rsidR="00B40785" w:rsidRPr="00664ADE" w:rsidRDefault="00B40785" w:rsidP="00664ADE">
            <w:pPr>
              <w:ind w:left="-214" w:right="-18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b/>
                <w:sz w:val="22"/>
                <w:szCs w:val="22"/>
              </w:rPr>
              <w:t>REGENE G. HERNANDEZ</w:t>
            </w:r>
            <w:r w:rsidR="00E354C9" w:rsidRPr="00664ADE">
              <w:rPr>
                <w:rFonts w:ascii="Arial" w:hAnsi="Arial" w:cs="Arial"/>
                <w:b/>
                <w:sz w:val="22"/>
                <w:szCs w:val="22"/>
              </w:rPr>
              <w:t>, PhD</w:t>
            </w:r>
            <w:r w:rsidRPr="00664ADE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E0A4DF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E0" w14:textId="77777777" w:rsidR="00B40785" w:rsidRPr="00664ADE" w:rsidRDefault="00B40785" w:rsidP="00D400A7">
            <w:pPr>
              <w:ind w:left="-392" w:right="-33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b/>
                <w:sz w:val="22"/>
                <w:szCs w:val="22"/>
              </w:rPr>
              <w:t>CARLO EMIL B. MAÑABO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E0A4E1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40785" w:rsidRPr="00664ADE" w14:paraId="67E0A4E7" w14:textId="77777777" w:rsidTr="00664ADE"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0A4E3" w14:textId="77777777" w:rsidR="00B40785" w:rsidRPr="00664ADE" w:rsidRDefault="00B40785" w:rsidP="00664ADE">
            <w:pPr>
              <w:ind w:left="-214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Department Head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</w:tcPr>
          <w:p w14:paraId="67E0A4E4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  <w:tc>
          <w:tcPr>
            <w:tcW w:w="3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E5" w14:textId="77777777" w:rsidR="00B40785" w:rsidRPr="00664ADE" w:rsidRDefault="004F2DA2" w:rsidP="00D400A7">
            <w:pPr>
              <w:ind w:left="-392" w:right="-331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 xml:space="preserve">Campus </w:t>
            </w:r>
            <w:r w:rsidR="00B40785" w:rsidRPr="00664ADE">
              <w:rPr>
                <w:rFonts w:ascii="Arial" w:hAnsi="Arial" w:cs="Arial"/>
                <w:sz w:val="22"/>
                <w:szCs w:val="22"/>
              </w:rPr>
              <w:t>Research Coordinator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</w:tcPr>
          <w:p w14:paraId="67E0A4E6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  <w:tr w:rsidR="00B40785" w:rsidRPr="00664ADE" w14:paraId="67E0A4EF" w14:textId="77777777" w:rsidTr="00664ADE">
        <w:tc>
          <w:tcPr>
            <w:tcW w:w="340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E0A4E8" w14:textId="77777777" w:rsidR="00B40785" w:rsidRPr="00664ADE" w:rsidRDefault="00B40785" w:rsidP="00D400A7">
            <w:pPr>
              <w:ind w:left="-358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E9" w14:textId="77777777" w:rsidR="00B40785" w:rsidRPr="00664ADE" w:rsidRDefault="00B40785" w:rsidP="00D400A7">
            <w:pPr>
              <w:ind w:left="-358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EA" w14:textId="77777777" w:rsidR="00B40785" w:rsidRPr="00664ADE" w:rsidRDefault="00B40785" w:rsidP="00D400A7">
            <w:pPr>
              <w:ind w:left="-358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  <w:p w14:paraId="67E0A4EB" w14:textId="77777777" w:rsidR="00B40785" w:rsidRPr="00664ADE" w:rsidRDefault="00B40785" w:rsidP="00D400A7">
            <w:pPr>
              <w:ind w:left="-358" w:right="-108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7E0A4EC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15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ED" w14:textId="77777777" w:rsidR="00B40785" w:rsidRPr="00664ADE" w:rsidRDefault="00B40785" w:rsidP="00D400A7">
            <w:pPr>
              <w:ind w:left="-392" w:right="-331"/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67E0A4EE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0785" w:rsidRPr="00664ADE" w14:paraId="67E0A4F2" w14:textId="77777777" w:rsidTr="00664ADE">
        <w:trPr>
          <w:gridBefore w:val="1"/>
          <w:gridAfter w:val="2"/>
          <w:wBefore w:w="2365" w:type="dxa"/>
          <w:wAfter w:w="2077" w:type="dxa"/>
        </w:trPr>
        <w:tc>
          <w:tcPr>
            <w:tcW w:w="27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F0" w14:textId="246794D0" w:rsidR="00B40785" w:rsidRPr="00664ADE" w:rsidRDefault="00B40785" w:rsidP="001A5497">
            <w:pPr>
              <w:ind w:left="-29" w:right="-108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664ADE">
              <w:rPr>
                <w:rFonts w:ascii="Arial" w:hAnsi="Arial" w:cs="Arial"/>
                <w:b/>
                <w:sz w:val="22"/>
                <w:szCs w:val="22"/>
              </w:rPr>
              <w:t>CRISTINA M. SIGNO</w:t>
            </w:r>
            <w:r w:rsidR="00E354C9" w:rsidRPr="00664ADE">
              <w:rPr>
                <w:rFonts w:ascii="Arial" w:hAnsi="Arial" w:cs="Arial"/>
                <w:b/>
                <w:sz w:val="22"/>
                <w:szCs w:val="22"/>
              </w:rPr>
              <w:t>, PhD</w:t>
            </w:r>
            <w:r w:rsidRPr="00664ADE">
              <w:rPr>
                <w:rFonts w:ascii="Arial" w:hAnsi="Arial" w:cs="Arial"/>
                <w:sz w:val="22"/>
                <w:szCs w:val="22"/>
              </w:rPr>
              <w:t xml:space="preserve">  </w:t>
            </w:r>
          </w:p>
        </w:tc>
        <w:tc>
          <w:tcPr>
            <w:tcW w:w="1127" w:type="dxa"/>
            <w:tcBorders>
              <w:top w:val="nil"/>
              <w:left w:val="nil"/>
              <w:right w:val="nil"/>
            </w:tcBorders>
          </w:tcPr>
          <w:p w14:paraId="67E0A4F1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B40785" w:rsidRPr="00664ADE" w14:paraId="67E0A4F5" w14:textId="77777777" w:rsidTr="00664ADE">
        <w:trPr>
          <w:gridBefore w:val="1"/>
          <w:gridAfter w:val="2"/>
          <w:wBefore w:w="2365" w:type="dxa"/>
          <w:wAfter w:w="2077" w:type="dxa"/>
        </w:trPr>
        <w:tc>
          <w:tcPr>
            <w:tcW w:w="278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7E0A4F3" w14:textId="77777777" w:rsidR="00B40785" w:rsidRPr="00664ADE" w:rsidRDefault="00B40785" w:rsidP="004F2DA2">
            <w:pPr>
              <w:ind w:left="-29" w:right="-108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 xml:space="preserve">Campus </w:t>
            </w:r>
            <w:r w:rsidR="004F2DA2" w:rsidRPr="00664ADE">
              <w:rPr>
                <w:rFonts w:ascii="Arial" w:hAnsi="Arial" w:cs="Arial"/>
                <w:sz w:val="22"/>
                <w:szCs w:val="22"/>
              </w:rPr>
              <w:t>Administrator</w:t>
            </w:r>
          </w:p>
        </w:tc>
        <w:tc>
          <w:tcPr>
            <w:tcW w:w="1127" w:type="dxa"/>
            <w:tcBorders>
              <w:left w:val="nil"/>
              <w:bottom w:val="nil"/>
              <w:right w:val="nil"/>
            </w:tcBorders>
          </w:tcPr>
          <w:p w14:paraId="67E0A4F4" w14:textId="77777777" w:rsidR="00B40785" w:rsidRPr="00664ADE" w:rsidRDefault="00B40785" w:rsidP="00D400A7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64ADE">
              <w:rPr>
                <w:rFonts w:ascii="Arial" w:hAnsi="Arial" w:cs="Arial"/>
                <w:sz w:val="22"/>
                <w:szCs w:val="22"/>
              </w:rPr>
              <w:t>Date</w:t>
            </w:r>
          </w:p>
        </w:tc>
      </w:tr>
    </w:tbl>
    <w:p w14:paraId="67E0A4F6" w14:textId="77777777" w:rsidR="00B57F6E" w:rsidRPr="00664ADE" w:rsidRDefault="00B57F6E" w:rsidP="00A10C68">
      <w:pPr>
        <w:rPr>
          <w:rFonts w:ascii="Arial" w:hAnsi="Arial" w:cs="Arial"/>
          <w:sz w:val="22"/>
          <w:szCs w:val="22"/>
        </w:rPr>
      </w:pPr>
    </w:p>
    <w:sectPr w:rsidR="00B57F6E" w:rsidRPr="00664ADE" w:rsidSect="00664ADE">
      <w:pgSz w:w="11906" w:h="16838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Dc0MDMzsDA3NDVT0lEKTi0uzszPAykwrQUAdkr7gCwAAAA="/>
  </w:docVars>
  <w:rsids>
    <w:rsidRoot w:val="00934F85"/>
    <w:rsid w:val="000634E3"/>
    <w:rsid w:val="001A5497"/>
    <w:rsid w:val="00206B38"/>
    <w:rsid w:val="00260263"/>
    <w:rsid w:val="002F3A51"/>
    <w:rsid w:val="004F2DA2"/>
    <w:rsid w:val="006350ED"/>
    <w:rsid w:val="00664ADE"/>
    <w:rsid w:val="007270E0"/>
    <w:rsid w:val="009266DD"/>
    <w:rsid w:val="00934F85"/>
    <w:rsid w:val="00A10C68"/>
    <w:rsid w:val="00B40785"/>
    <w:rsid w:val="00B57F6E"/>
    <w:rsid w:val="00C16AE6"/>
    <w:rsid w:val="00CD70E3"/>
    <w:rsid w:val="00D27A37"/>
    <w:rsid w:val="00E354C9"/>
    <w:rsid w:val="00F35579"/>
    <w:rsid w:val="00F84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0A4A1"/>
  <w15:chartTrackingRefBased/>
  <w15:docId w15:val="{BF2EC99C-5702-4688-B23F-3035A177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F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934F8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4F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4F85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634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FDE7D-3573-45D7-BA15-77A6F09B83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o</dc:creator>
  <cp:keywords/>
  <dc:description/>
  <cp:lastModifiedBy>Janine Bacosmo</cp:lastModifiedBy>
  <cp:revision>11</cp:revision>
  <dcterms:created xsi:type="dcterms:W3CDTF">2019-10-27T02:32:00Z</dcterms:created>
  <dcterms:modified xsi:type="dcterms:W3CDTF">2023-08-24T12:59:00Z</dcterms:modified>
</cp:coreProperties>
</file>